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EFF067" w14:textId="7A79DDE1" w:rsidR="00AE7F7B" w:rsidRDefault="007A5846">
      <w:pPr>
        <w:pStyle w:val="Title"/>
      </w:pPr>
      <w:r>
        <w:t>Thota,</w:t>
      </w:r>
      <w:r w:rsidR="00B233B0">
        <w:t xml:space="preserve"> </w:t>
      </w:r>
      <w:r>
        <w:t>Sunil</w:t>
      </w:r>
      <w:r w:rsidR="00B233B0">
        <w:t xml:space="preserve"> </w:t>
      </w:r>
      <w:r>
        <w:t>Ra</w:t>
      </w:r>
      <w:r w:rsidR="00B233B0">
        <w:t xml:space="preserve">j </w:t>
      </w:r>
      <w:r w:rsidR="00AB5D54">
        <w:t xml:space="preserve">- </w:t>
      </w:r>
      <w:r>
        <w:t>Hypothesis</w:t>
      </w:r>
      <w:r w:rsidR="00B233B0">
        <w:t xml:space="preserve"> </w:t>
      </w:r>
      <w:r>
        <w:t>Testing</w:t>
      </w:r>
      <w:r w:rsidR="00B233B0">
        <w:t xml:space="preserve"> </w:t>
      </w:r>
      <w:r>
        <w:t>with</w:t>
      </w:r>
      <w:r w:rsidR="00B233B0">
        <w:t xml:space="preserve"> </w:t>
      </w:r>
      <w:r>
        <w:t>R.R</w:t>
      </w:r>
    </w:p>
    <w:p w14:paraId="41110744" w14:textId="77777777" w:rsidR="00AE7F7B" w:rsidRDefault="007A5846">
      <w:pPr>
        <w:pStyle w:val="SourceCode"/>
      </w:pPr>
      <w:r>
        <w:rPr>
          <w:rStyle w:val="CommentTok"/>
        </w:rPr>
        <w:t># Intermediate Analytics</w:t>
      </w:r>
      <w:r>
        <w:br/>
      </w:r>
      <w:r>
        <w:rPr>
          <w:rStyle w:val="CommentTok"/>
        </w:rPr>
        <w:t># ALY 6015</w:t>
      </w:r>
      <w:r>
        <w:br/>
      </w:r>
      <w:r>
        <w:rPr>
          <w:rStyle w:val="CommentTok"/>
        </w:rPr>
        <w:t># Module 1 - Hypothesis Testing with R</w:t>
      </w:r>
      <w:r>
        <w:br/>
      </w:r>
      <w:r>
        <w:rPr>
          <w:rStyle w:val="CommentTok"/>
        </w:rPr>
        <w:t># 01/30/2021</w:t>
      </w:r>
      <w:r>
        <w:br/>
      </w:r>
      <w:r>
        <w:rPr>
          <w:rStyle w:val="CommentTok"/>
        </w:rPr>
        <w:t># Sunil Raj Thota</w:t>
      </w:r>
      <w:r>
        <w:br/>
      </w:r>
      <w:r>
        <w:rPr>
          <w:rStyle w:val="CommentTok"/>
        </w:rPr>
        <w:t># NUID: 001099670</w:t>
      </w:r>
    </w:p>
    <w:p w14:paraId="45509E9C" w14:textId="77777777" w:rsidR="00AE7F7B" w:rsidRDefault="007A5846">
      <w:pPr>
        <w:pStyle w:val="SourceCode"/>
      </w:pPr>
      <w:r>
        <w:rPr>
          <w:rStyle w:val="CommentTok"/>
        </w:rPr>
        <w:t># Get and set the working directories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40E19785" w14:textId="77777777" w:rsidR="00AE7F7B" w:rsidRDefault="007A5846">
      <w:pPr>
        <w:pStyle w:val="SourceCode"/>
      </w:pPr>
      <w:r>
        <w:rPr>
          <w:rStyle w:val="VerbatimChar"/>
        </w:rPr>
        <w:t>## [1] "G:/NEU/Coursework/2021 Q1 Winter/ALY 6015 IA/Discussions &amp; Assignments"</w:t>
      </w:r>
    </w:p>
    <w:p w14:paraId="297EA2C8" w14:textId="77777777" w:rsidR="00AE7F7B" w:rsidRDefault="007A5846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G:/NEU/Coursework/2021 Q1 Winter/ALY 6015 IA/Discussions &amp; Assignment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7A37A7D9" w14:textId="77777777" w:rsidR="00AE7F7B" w:rsidRDefault="007A5846">
      <w:pPr>
        <w:pStyle w:val="SourceCode"/>
      </w:pPr>
      <w:r>
        <w:rPr>
          <w:rStyle w:val="VerbatimChar"/>
        </w:rPr>
        <w:t>## [1] "G:/NEU/Coursework/2021 Q1 Winter/A</w:t>
      </w:r>
      <w:r>
        <w:rPr>
          <w:rStyle w:val="VerbatimChar"/>
        </w:rPr>
        <w:t>LY 6015 IA/Discussions &amp; Assignments"</w:t>
      </w:r>
    </w:p>
    <w:p w14:paraId="689CC049" w14:textId="77777777" w:rsidR="00AB5D54" w:rsidRDefault="007A5846" w:rsidP="00AB5D54">
      <w:pPr>
        <w:pStyle w:val="SourceCode"/>
        <w:spacing w:after="0"/>
        <w:rPr>
          <w:rStyle w:val="NormalTok"/>
        </w:rPr>
      </w:pPr>
      <w:r>
        <w:rPr>
          <w:rStyle w:val="CommentTok"/>
        </w:rPr>
        <w:t># Installed the above packages into the workspace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datasets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plyr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plyr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tidyr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MASS")</w:t>
      </w:r>
      <w:r>
        <w:br/>
      </w:r>
      <w:r>
        <w:br/>
      </w:r>
      <w:r>
        <w:rPr>
          <w:rStyle w:val="CommentTok"/>
        </w:rPr>
        <w:t># Loaded the below librari</w:t>
      </w:r>
      <w:r>
        <w:rPr>
          <w:rStyle w:val="CommentTok"/>
        </w:rPr>
        <w:t>es into the workspac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</w:p>
    <w:p w14:paraId="410B74AA" w14:textId="77777777" w:rsidR="00AB5D54" w:rsidRDefault="007A5846" w:rsidP="00AB5D54">
      <w:pPr>
        <w:pStyle w:val="SourceCode"/>
        <w:spacing w:after="0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07877BD6" w14:textId="77777777" w:rsidR="00AB5D54" w:rsidRDefault="007A5846" w:rsidP="00AB5D54">
      <w:pPr>
        <w:pStyle w:val="SourceCode"/>
        <w:spacing w:after="0"/>
        <w:rPr>
          <w:rFonts w:ascii="Consolas" w:hAnsi="Consolas"/>
          <w:sz w:val="22"/>
          <w:shd w:val="clear" w:color="auto" w:fill="F8F8F8"/>
        </w:rPr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</w:p>
    <w:p w14:paraId="41B8E4F5" w14:textId="77777777" w:rsidR="00AB5D54" w:rsidRDefault="007A5846" w:rsidP="00AB5D54">
      <w:pPr>
        <w:pStyle w:val="SourceCode"/>
        <w:spacing w:after="0"/>
        <w:rPr>
          <w:rFonts w:ascii="Consolas" w:hAnsi="Consolas"/>
          <w:sz w:val="22"/>
          <w:shd w:val="clear" w:color="auto" w:fill="F8F8F8"/>
        </w:rPr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6987E1A0" w14:textId="51EB0F5B" w:rsidR="00AE7F7B" w:rsidRPr="00AB5D54" w:rsidRDefault="007A5846" w:rsidP="00AB5D54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FunctionTok"/>
        </w:rPr>
        <w:t>r</w:t>
      </w:r>
      <w:r>
        <w:rPr>
          <w:rStyle w:val="FunctionTok"/>
        </w:rPr>
        <w:t>equire</w:t>
      </w:r>
      <w:r>
        <w:rPr>
          <w:rStyle w:val="NormalTok"/>
        </w:rPr>
        <w:t>(datasets)</w:t>
      </w:r>
    </w:p>
    <w:p w14:paraId="1CE7B575" w14:textId="6D346F1B" w:rsidR="00AE7F7B" w:rsidRDefault="007A5846">
      <w:pPr>
        <w:pStyle w:val="SourceCode"/>
      </w:pPr>
      <w:r>
        <w:rPr>
          <w:rStyle w:val="CommentTok"/>
        </w:rPr>
        <w:t># Part A</w:t>
      </w:r>
    </w:p>
    <w:p w14:paraId="0029066D" w14:textId="77777777" w:rsidR="00AE7F7B" w:rsidRDefault="007A5846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chem) </w:t>
      </w:r>
      <w:r>
        <w:rPr>
          <w:rStyle w:val="CommentTok"/>
        </w:rPr>
        <w:t># Load the Chem Data set into the Environment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chem) </w:t>
      </w:r>
      <w:r>
        <w:rPr>
          <w:rStyle w:val="CommentTok"/>
        </w:rPr>
        <w:t># To View the Chem Data 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chem) </w:t>
      </w:r>
      <w:r>
        <w:rPr>
          <w:rStyle w:val="CommentTok"/>
        </w:rPr>
        <w:t># To observe the structure of the Data set</w:t>
      </w:r>
    </w:p>
    <w:p w14:paraId="40E82A90" w14:textId="77777777" w:rsidR="00AE7F7B" w:rsidRDefault="007A5846">
      <w:pPr>
        <w:pStyle w:val="SourceCode"/>
      </w:pPr>
      <w:r>
        <w:rPr>
          <w:rStyle w:val="VerbatimChar"/>
        </w:rPr>
        <w:t>##  nu</w:t>
      </w:r>
      <w:r>
        <w:rPr>
          <w:rStyle w:val="VerbatimChar"/>
        </w:rPr>
        <w:t>m [1:24] 2.9 3.1 3.4 3.4 3.7 3.7 2.8 2.5 2.4 2.4 ...</w:t>
      </w:r>
    </w:p>
    <w:p w14:paraId="25B59B2D" w14:textId="77777777" w:rsidR="00AE7F7B" w:rsidRDefault="007A584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chem) </w:t>
      </w:r>
      <w:r>
        <w:rPr>
          <w:rStyle w:val="CommentTok"/>
        </w:rPr>
        <w:t># It shows first few rows in the Data set</w:t>
      </w:r>
    </w:p>
    <w:p w14:paraId="430ECC70" w14:textId="77777777" w:rsidR="00AE7F7B" w:rsidRDefault="007A5846">
      <w:pPr>
        <w:pStyle w:val="SourceCode"/>
      </w:pPr>
      <w:r>
        <w:rPr>
          <w:rStyle w:val="VerbatimChar"/>
        </w:rPr>
        <w:t>## [1] 2.9 3.1 3.4 3.4 3.7 3.7</w:t>
      </w:r>
    </w:p>
    <w:p w14:paraId="29C5BC48" w14:textId="77777777" w:rsidR="00AE7F7B" w:rsidRDefault="007A5846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 xml:space="preserve">(chem) </w:t>
      </w:r>
      <w:r>
        <w:rPr>
          <w:rStyle w:val="CommentTok"/>
        </w:rPr>
        <w:t># It shows last few rows in the Data set</w:t>
      </w:r>
    </w:p>
    <w:p w14:paraId="21D4D699" w14:textId="77777777" w:rsidR="00AE7F7B" w:rsidRDefault="007A5846">
      <w:pPr>
        <w:pStyle w:val="SourceCode"/>
      </w:pPr>
      <w:r>
        <w:rPr>
          <w:rStyle w:val="VerbatimChar"/>
        </w:rPr>
        <w:lastRenderedPageBreak/>
        <w:t>## [1] 3.4 2.2 3.5 3.6 3.7 3.7</w:t>
      </w:r>
    </w:p>
    <w:p w14:paraId="7D396726" w14:textId="77777777" w:rsidR="00AE7F7B" w:rsidRDefault="007A584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chem) </w:t>
      </w:r>
      <w:r>
        <w:rPr>
          <w:rStyle w:val="CommentTok"/>
        </w:rPr>
        <w:t># Provides the Descriptive Stats of the Chem Data set</w:t>
      </w:r>
    </w:p>
    <w:p w14:paraId="1E370628" w14:textId="77777777" w:rsidR="00AE7F7B" w:rsidRDefault="007A584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200   2.775   3.385   4.280   3.700  28.950</w:t>
      </w:r>
    </w:p>
    <w:p w14:paraId="3FF3EEFE" w14:textId="77777777" w:rsidR="00AE7F7B" w:rsidRDefault="007A5846">
      <w:pPr>
        <w:pStyle w:val="SourceCode"/>
      </w:pPr>
      <w:r>
        <w:rPr>
          <w:rStyle w:val="CommentTok"/>
        </w:rPr>
        <w:t># Part B</w:t>
      </w:r>
    </w:p>
    <w:p w14:paraId="0C246489" w14:textId="77777777" w:rsidR="00AE7F7B" w:rsidRDefault="007A5846">
      <w:pPr>
        <w:pStyle w:val="SourceCode"/>
      </w:pPr>
      <w:r>
        <w:rPr>
          <w:rStyle w:val="NormalTok"/>
        </w:rPr>
        <w:t xml:space="preserve">t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che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Te</w:t>
      </w:r>
      <w:r>
        <w:rPr>
          <w:rStyle w:val="NormalTok"/>
        </w:rPr>
        <w:t>st</w:t>
      </w:r>
    </w:p>
    <w:p w14:paraId="6B31A293" w14:textId="77777777" w:rsidR="00AE7F7B" w:rsidRDefault="007A58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hem</w:t>
      </w:r>
      <w:r>
        <w:br/>
      </w:r>
      <w:r>
        <w:rPr>
          <w:rStyle w:val="VerbatimChar"/>
        </w:rPr>
        <w:t>## t = 3.0337, df = 23, p-value = 0.002952</w:t>
      </w:r>
      <w:r>
        <w:br/>
      </w:r>
      <w:r>
        <w:rPr>
          <w:rStyle w:val="VerbatimChar"/>
        </w:rPr>
        <w:t>## alternative hypothesis: true mean is greater than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.427162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4.280417</w:t>
      </w:r>
    </w:p>
    <w:p w14:paraId="6A36D431" w14:textId="77777777" w:rsidR="00AE7F7B" w:rsidRDefault="007A5846">
      <w:pPr>
        <w:pStyle w:val="SourceCode"/>
      </w:pPr>
      <w:r>
        <w:rPr>
          <w:rStyle w:val="CommentTok"/>
        </w:rPr>
        <w:t># Part C</w:t>
      </w:r>
    </w:p>
    <w:p w14:paraId="54774021" w14:textId="77777777" w:rsidR="00AE7F7B" w:rsidRDefault="007A5846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cats) </w:t>
      </w:r>
      <w:r>
        <w:rPr>
          <w:rStyle w:val="CommentTok"/>
        </w:rPr>
        <w:t># Load the Cats Data set into the Environment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cats) </w:t>
      </w:r>
      <w:r>
        <w:rPr>
          <w:rStyle w:val="CommentTok"/>
        </w:rPr>
        <w:t># To View the Cats Data 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cats) </w:t>
      </w:r>
      <w:r>
        <w:rPr>
          <w:rStyle w:val="CommentTok"/>
        </w:rPr>
        <w:t># To observe the structure of the Data set</w:t>
      </w:r>
    </w:p>
    <w:p w14:paraId="7DE41424" w14:textId="77777777" w:rsidR="00AE7F7B" w:rsidRDefault="007A5846">
      <w:pPr>
        <w:pStyle w:val="SourceCode"/>
      </w:pPr>
      <w:r>
        <w:rPr>
          <w:rStyle w:val="VerbatimChar"/>
        </w:rPr>
        <w:t>## 'data.frame':    144 obs. of  3 variables:</w:t>
      </w:r>
      <w:r>
        <w:br/>
      </w:r>
      <w:r>
        <w:rPr>
          <w:rStyle w:val="VerbatimChar"/>
        </w:rPr>
        <w:t>##  $ Sex: Factor w/ 2 levels "F","M": 1 1 1 1 1 1 1</w:t>
      </w:r>
      <w:r>
        <w:rPr>
          <w:rStyle w:val="VerbatimChar"/>
        </w:rPr>
        <w:t xml:space="preserve"> 1 1 1 ...</w:t>
      </w:r>
      <w:r>
        <w:br/>
      </w:r>
      <w:r>
        <w:rPr>
          <w:rStyle w:val="VerbatimChar"/>
        </w:rPr>
        <w:t>##  $ Bwt: num  2 2 2 2.1 2.1 2.1 2.1 2.1 2.1 2.1 ...</w:t>
      </w:r>
      <w:r>
        <w:br/>
      </w:r>
      <w:r>
        <w:rPr>
          <w:rStyle w:val="VerbatimChar"/>
        </w:rPr>
        <w:t>##  $ Hwt: num  7 7.4 9.5 7.2 7.3 7.6 8.1 8.2 8.3 8.5 ...</w:t>
      </w:r>
    </w:p>
    <w:p w14:paraId="31E5A755" w14:textId="77777777" w:rsidR="00AE7F7B" w:rsidRDefault="007A584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cats) </w:t>
      </w:r>
      <w:r>
        <w:rPr>
          <w:rStyle w:val="CommentTok"/>
        </w:rPr>
        <w:t># It shows first few rows in the Data set</w:t>
      </w:r>
    </w:p>
    <w:p w14:paraId="52514444" w14:textId="77777777" w:rsidR="00AE7F7B" w:rsidRDefault="007A5846">
      <w:pPr>
        <w:pStyle w:val="SourceCode"/>
      </w:pPr>
      <w:r>
        <w:rPr>
          <w:rStyle w:val="VerbatimChar"/>
        </w:rPr>
        <w:t>##   Sex Bwt Hwt</w:t>
      </w:r>
      <w:r>
        <w:br/>
      </w:r>
      <w:r>
        <w:rPr>
          <w:rStyle w:val="VerbatimChar"/>
        </w:rPr>
        <w:t>## 1   F 2.0 7.0</w:t>
      </w:r>
      <w:r>
        <w:br/>
      </w:r>
      <w:r>
        <w:rPr>
          <w:rStyle w:val="VerbatimChar"/>
        </w:rPr>
        <w:t>## 2   F 2.0 7.4</w:t>
      </w:r>
      <w:r>
        <w:br/>
      </w:r>
      <w:r>
        <w:rPr>
          <w:rStyle w:val="VerbatimChar"/>
        </w:rPr>
        <w:t>## 3   F 2.0 9.5</w:t>
      </w:r>
      <w:r>
        <w:br/>
      </w:r>
      <w:r>
        <w:rPr>
          <w:rStyle w:val="VerbatimChar"/>
        </w:rPr>
        <w:t>## 4   F 2.1</w:t>
      </w:r>
      <w:r>
        <w:rPr>
          <w:rStyle w:val="VerbatimChar"/>
        </w:rPr>
        <w:t xml:space="preserve"> 7.2</w:t>
      </w:r>
      <w:r>
        <w:br/>
      </w:r>
      <w:r>
        <w:rPr>
          <w:rStyle w:val="VerbatimChar"/>
        </w:rPr>
        <w:t>## 5   F 2.1 7.3</w:t>
      </w:r>
      <w:r>
        <w:br/>
      </w:r>
      <w:r>
        <w:rPr>
          <w:rStyle w:val="VerbatimChar"/>
        </w:rPr>
        <w:t>## 6   F 2.1 7.6</w:t>
      </w:r>
    </w:p>
    <w:p w14:paraId="12B4BD1F" w14:textId="77777777" w:rsidR="00AE7F7B" w:rsidRDefault="007A5846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 xml:space="preserve">(cats) </w:t>
      </w:r>
      <w:r>
        <w:rPr>
          <w:rStyle w:val="CommentTok"/>
        </w:rPr>
        <w:t># It shows last few rows in the Data set</w:t>
      </w:r>
    </w:p>
    <w:p w14:paraId="3AC80EA0" w14:textId="77777777" w:rsidR="00AE7F7B" w:rsidRDefault="007A5846">
      <w:pPr>
        <w:pStyle w:val="SourceCode"/>
      </w:pPr>
      <w:r>
        <w:rPr>
          <w:rStyle w:val="VerbatimChar"/>
        </w:rPr>
        <w:t>##     Sex Bwt  Hwt</w:t>
      </w:r>
      <w:r>
        <w:br/>
      </w:r>
      <w:r>
        <w:rPr>
          <w:rStyle w:val="VerbatimChar"/>
        </w:rPr>
        <w:t>## 139   M 3.6 15.0</w:t>
      </w:r>
      <w:r>
        <w:br/>
      </w:r>
      <w:r>
        <w:rPr>
          <w:rStyle w:val="VerbatimChar"/>
        </w:rPr>
        <w:t>## 140   M 3.7 11.0</w:t>
      </w:r>
      <w:r>
        <w:br/>
      </w:r>
      <w:r>
        <w:rPr>
          <w:rStyle w:val="VerbatimChar"/>
        </w:rPr>
        <w:lastRenderedPageBreak/>
        <w:t>## 141   M 3.8 14.8</w:t>
      </w:r>
      <w:r>
        <w:br/>
      </w:r>
      <w:r>
        <w:rPr>
          <w:rStyle w:val="VerbatimChar"/>
        </w:rPr>
        <w:t>## 142   M 3.8 16.8</w:t>
      </w:r>
      <w:r>
        <w:br/>
      </w:r>
      <w:r>
        <w:rPr>
          <w:rStyle w:val="VerbatimChar"/>
        </w:rPr>
        <w:t>## 143   M 3.9 14.4</w:t>
      </w:r>
      <w:r>
        <w:br/>
      </w:r>
      <w:r>
        <w:rPr>
          <w:rStyle w:val="VerbatimChar"/>
        </w:rPr>
        <w:t>## 144   M 3.9 20.5</w:t>
      </w:r>
    </w:p>
    <w:p w14:paraId="27E5EB17" w14:textId="77777777" w:rsidR="00AE7F7B" w:rsidRDefault="007A584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cats) </w:t>
      </w:r>
      <w:r>
        <w:rPr>
          <w:rStyle w:val="CommentTok"/>
        </w:rPr>
        <w:t xml:space="preserve"># Provides </w:t>
      </w:r>
      <w:r>
        <w:rPr>
          <w:rStyle w:val="CommentTok"/>
        </w:rPr>
        <w:t>the Descriptive Stats of the Cats Data set</w:t>
      </w:r>
    </w:p>
    <w:p w14:paraId="3A789877" w14:textId="77777777" w:rsidR="00AE7F7B" w:rsidRDefault="007A5846">
      <w:pPr>
        <w:pStyle w:val="SourceCode"/>
      </w:pPr>
      <w:r>
        <w:rPr>
          <w:rStyle w:val="VerbatimChar"/>
        </w:rPr>
        <w:t xml:space="preserve">##  Sex         Bwt             Hwt       </w:t>
      </w:r>
      <w:r>
        <w:br/>
      </w:r>
      <w:r>
        <w:rPr>
          <w:rStyle w:val="VerbatimChar"/>
        </w:rPr>
        <w:t xml:space="preserve">##  F:47   Min.   :2.000   Min.   : 6.30  </w:t>
      </w:r>
      <w:r>
        <w:br/>
      </w:r>
      <w:r>
        <w:rPr>
          <w:rStyle w:val="VerbatimChar"/>
        </w:rPr>
        <w:t xml:space="preserve">##  M:97   1st Qu.:2.300   1st Qu.: 8.95  </w:t>
      </w:r>
      <w:r>
        <w:br/>
      </w:r>
      <w:r>
        <w:rPr>
          <w:rStyle w:val="VerbatimChar"/>
        </w:rPr>
        <w:t xml:space="preserve">##         Median :2.700   Median :10.10  </w:t>
      </w:r>
      <w:r>
        <w:br/>
      </w:r>
      <w:r>
        <w:rPr>
          <w:rStyle w:val="VerbatimChar"/>
        </w:rPr>
        <w:t xml:space="preserve">##         Mean   :2.724   Mean   :10.63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3rd Qu.:3.025   3rd Qu.:12.12  </w:t>
      </w:r>
      <w:r>
        <w:br/>
      </w:r>
      <w:r>
        <w:rPr>
          <w:rStyle w:val="VerbatimChar"/>
        </w:rPr>
        <w:t>##         Max.   :3.900   Max.   :20.50</w:t>
      </w:r>
    </w:p>
    <w:p w14:paraId="3F7DCF2B" w14:textId="77777777" w:rsidR="00AE7F7B" w:rsidRDefault="007A5846">
      <w:pPr>
        <w:pStyle w:val="SourceCode"/>
      </w:pPr>
      <w:r>
        <w:rPr>
          <w:rStyle w:val="NormalTok"/>
        </w:rPr>
        <w:t xml:space="preserve">male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at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ubset =</w:t>
      </w:r>
      <w:r>
        <w:rPr>
          <w:rStyle w:val="NormalTok"/>
        </w:rPr>
        <w:t xml:space="preserve"> (cats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maleData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aleData)</w:t>
      </w:r>
    </w:p>
    <w:p w14:paraId="58817877" w14:textId="77777777" w:rsidR="00AE7F7B" w:rsidRDefault="007A5846">
      <w:pPr>
        <w:pStyle w:val="SourceCode"/>
      </w:pPr>
      <w:r>
        <w:rPr>
          <w:rStyle w:val="VerbatimChar"/>
        </w:rPr>
        <w:t>## 'data.frame':    97 obs. of  3 variables:</w:t>
      </w:r>
      <w:r>
        <w:br/>
      </w:r>
      <w:r>
        <w:rPr>
          <w:rStyle w:val="VerbatimChar"/>
        </w:rPr>
        <w:t>##  $ Sex: Factor w/ 2 levels "F","M": 2 2 2 2 2 2 2 2 2 2 ...</w:t>
      </w:r>
      <w:r>
        <w:br/>
      </w:r>
      <w:r>
        <w:rPr>
          <w:rStyle w:val="VerbatimChar"/>
        </w:rPr>
        <w:t>##  $ Bwt: num  2 2 2.1 2.2 2.2 2.2 2.2 2.2 2.2 2.2 ...</w:t>
      </w:r>
      <w:r>
        <w:br/>
      </w:r>
      <w:r>
        <w:rPr>
          <w:rStyle w:val="VerbatimChar"/>
        </w:rPr>
        <w:t>##  $ Hwt: num  6.5 6.5 10.1 7.2 7.6 7.9 8.5 9.1 9.6 9.6 ...</w:t>
      </w:r>
    </w:p>
    <w:p w14:paraId="79F750E2" w14:textId="77777777" w:rsidR="00AE7F7B" w:rsidRDefault="007A584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aleData)</w:t>
      </w:r>
    </w:p>
    <w:p w14:paraId="1FE6DE46" w14:textId="77777777" w:rsidR="00AE7F7B" w:rsidRDefault="007A5846">
      <w:pPr>
        <w:pStyle w:val="SourceCode"/>
      </w:pPr>
      <w:r>
        <w:rPr>
          <w:rStyle w:val="VerbatimChar"/>
        </w:rPr>
        <w:t xml:space="preserve">##  Sex      </w:t>
      </w:r>
      <w:r>
        <w:rPr>
          <w:rStyle w:val="VerbatimChar"/>
        </w:rPr>
        <w:t xml:space="preserve">   Bwt           Hwt       </w:t>
      </w:r>
      <w:r>
        <w:br/>
      </w:r>
      <w:r>
        <w:rPr>
          <w:rStyle w:val="VerbatimChar"/>
        </w:rPr>
        <w:t xml:space="preserve">##  F: 0   Min.   :2.0   Min.   : 6.50  </w:t>
      </w:r>
      <w:r>
        <w:br/>
      </w:r>
      <w:r>
        <w:rPr>
          <w:rStyle w:val="VerbatimChar"/>
        </w:rPr>
        <w:t xml:space="preserve">##  M:97   1st Qu.:2.5   1st Qu.: 9.40  </w:t>
      </w:r>
      <w:r>
        <w:br/>
      </w:r>
      <w:r>
        <w:rPr>
          <w:rStyle w:val="VerbatimChar"/>
        </w:rPr>
        <w:t xml:space="preserve">##         Median :2.9   Median :11.40  </w:t>
      </w:r>
      <w:r>
        <w:br/>
      </w:r>
      <w:r>
        <w:rPr>
          <w:rStyle w:val="VerbatimChar"/>
        </w:rPr>
        <w:t xml:space="preserve">##         Mean   :2.9   Mean   :11.32  </w:t>
      </w:r>
      <w:r>
        <w:br/>
      </w:r>
      <w:r>
        <w:rPr>
          <w:rStyle w:val="VerbatimChar"/>
        </w:rPr>
        <w:t xml:space="preserve">##         3rd Qu.:3.2   3rd Qu.:12.80  </w:t>
      </w:r>
      <w:r>
        <w:br/>
      </w:r>
      <w:r>
        <w:rPr>
          <w:rStyle w:val="VerbatimChar"/>
        </w:rPr>
        <w:t xml:space="preserve">##         Max.   :3.9 </w:t>
      </w:r>
      <w:r>
        <w:rPr>
          <w:rStyle w:val="VerbatimChar"/>
        </w:rPr>
        <w:t xml:space="preserve">  Max.   :20.50</w:t>
      </w:r>
    </w:p>
    <w:p w14:paraId="76E9D3C1" w14:textId="77777777" w:rsidR="00AE7F7B" w:rsidRDefault="007A5846">
      <w:pPr>
        <w:pStyle w:val="SourceCode"/>
      </w:pPr>
      <w:r>
        <w:rPr>
          <w:rStyle w:val="NormalTok"/>
        </w:rPr>
        <w:t xml:space="preserve">female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at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ubset =</w:t>
      </w:r>
      <w:r>
        <w:rPr>
          <w:rStyle w:val="NormalTok"/>
        </w:rPr>
        <w:t xml:space="preserve"> (cats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femaleData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femaleData)</w:t>
      </w:r>
    </w:p>
    <w:p w14:paraId="036D9964" w14:textId="77777777" w:rsidR="00AE7F7B" w:rsidRDefault="007A5846">
      <w:pPr>
        <w:pStyle w:val="SourceCode"/>
      </w:pPr>
      <w:r>
        <w:rPr>
          <w:rStyle w:val="VerbatimChar"/>
        </w:rPr>
        <w:t>## 'data.frame':    47 obs. of  3 variables:</w:t>
      </w:r>
      <w:r>
        <w:br/>
      </w:r>
      <w:r>
        <w:rPr>
          <w:rStyle w:val="VerbatimChar"/>
        </w:rPr>
        <w:t>##  $ Sex: Factor w/ 2 levels "F","M": 1 1 1 1 1 1 1 1 1 1 ...</w:t>
      </w:r>
      <w:r>
        <w:br/>
      </w:r>
      <w:r>
        <w:rPr>
          <w:rStyle w:val="VerbatimChar"/>
        </w:rPr>
        <w:t>##  $ Bwt: num  2 2 2 2</w:t>
      </w:r>
      <w:r>
        <w:rPr>
          <w:rStyle w:val="VerbatimChar"/>
        </w:rPr>
        <w:t>.1 2.1 2.1 2.1 2.1 2.1 2.1 ...</w:t>
      </w:r>
      <w:r>
        <w:br/>
      </w:r>
      <w:r>
        <w:rPr>
          <w:rStyle w:val="VerbatimChar"/>
        </w:rPr>
        <w:t>##  $ Hwt: num  7 7.4 9.5 7.2 7.3 7.6 8.1 8.2 8.3 8.5 ...</w:t>
      </w:r>
    </w:p>
    <w:p w14:paraId="1EA231A0" w14:textId="77777777" w:rsidR="00AE7F7B" w:rsidRDefault="007A584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emaleData)</w:t>
      </w:r>
    </w:p>
    <w:p w14:paraId="4F56859D" w14:textId="77777777" w:rsidR="00AE7F7B" w:rsidRDefault="007A5846">
      <w:pPr>
        <w:pStyle w:val="SourceCode"/>
      </w:pPr>
      <w:r>
        <w:rPr>
          <w:rStyle w:val="VerbatimChar"/>
        </w:rPr>
        <w:t xml:space="preserve">##  Sex         Bwt            Hwt        </w:t>
      </w:r>
      <w:r>
        <w:br/>
      </w:r>
      <w:r>
        <w:rPr>
          <w:rStyle w:val="VerbatimChar"/>
        </w:rPr>
        <w:t xml:space="preserve">##  F:47   Min.   :2.00   Min.   : 6.300  </w:t>
      </w:r>
      <w:r>
        <w:br/>
      </w:r>
      <w:r>
        <w:rPr>
          <w:rStyle w:val="VerbatimChar"/>
        </w:rPr>
        <w:t xml:space="preserve">##  M: 0   1st Qu.:2.15   1st Qu.: 8.350  </w:t>
      </w:r>
      <w:r>
        <w:br/>
      </w:r>
      <w:r>
        <w:rPr>
          <w:rStyle w:val="VerbatimChar"/>
        </w:rPr>
        <w:t xml:space="preserve">##         Median </w:t>
      </w:r>
      <w:r>
        <w:rPr>
          <w:rStyle w:val="VerbatimChar"/>
        </w:rPr>
        <w:t xml:space="preserve">:2.30   Median : 9.100  </w:t>
      </w:r>
      <w:r>
        <w:br/>
      </w:r>
      <w:r>
        <w:rPr>
          <w:rStyle w:val="VerbatimChar"/>
        </w:rPr>
        <w:t xml:space="preserve">##         Mean   :2.36   Mean   : 9.202  </w:t>
      </w:r>
      <w:r>
        <w:br/>
      </w:r>
      <w:r>
        <w:rPr>
          <w:rStyle w:val="VerbatimChar"/>
        </w:rPr>
        <w:lastRenderedPageBreak/>
        <w:t xml:space="preserve">##         3rd Qu.:2.50   3rd Qu.:10.100  </w:t>
      </w:r>
      <w:r>
        <w:br/>
      </w:r>
      <w:r>
        <w:rPr>
          <w:rStyle w:val="VerbatimChar"/>
        </w:rPr>
        <w:t>##         Max.   :3.00   Max.   :13.000</w:t>
      </w:r>
    </w:p>
    <w:p w14:paraId="4550C49B" w14:textId="77777777" w:rsidR="00AE7F7B" w:rsidRDefault="007A5846">
      <w:pPr>
        <w:pStyle w:val="SourceCode"/>
      </w:pPr>
      <w:r>
        <w:rPr>
          <w:rStyle w:val="NormalTok"/>
        </w:rPr>
        <w:t xml:space="preserve">tTestC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maleData</w:t>
      </w:r>
      <w:r>
        <w:rPr>
          <w:rStyle w:val="SpecialCharTok"/>
        </w:rPr>
        <w:t>$</w:t>
      </w:r>
      <w:r>
        <w:rPr>
          <w:rStyle w:val="NormalTok"/>
        </w:rPr>
        <w:t>Bwt,</w:t>
      </w:r>
      <w:r>
        <w:br/>
      </w:r>
      <w:r>
        <w:rPr>
          <w:rStyle w:val="NormalTok"/>
        </w:rPr>
        <w:t xml:space="preserve">                    femaleData</w:t>
      </w:r>
      <w:r>
        <w:rPr>
          <w:rStyle w:val="SpecialCharTok"/>
        </w:rPr>
        <w:t>$</w:t>
      </w:r>
      <w:r>
        <w:rPr>
          <w:rStyle w:val="NormalTok"/>
        </w:rPr>
        <w:t>Bw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TestCats</w:t>
      </w:r>
    </w:p>
    <w:p w14:paraId="46934FB7" w14:textId="77777777" w:rsidR="00AE7F7B" w:rsidRDefault="007A58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Data$Bwt and femaleData$Bwt</w:t>
      </w:r>
      <w:r>
        <w:br/>
      </w:r>
      <w:r>
        <w:rPr>
          <w:rStyle w:val="VerbatimChar"/>
        </w:rPr>
        <w:t>## t = 8.7095, df = 136.84, p-value = 8.831e-1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</w:t>
      </w:r>
      <w:r>
        <w:rPr>
          <w:rStyle w:val="VerbatimChar"/>
        </w:rPr>
        <w:t>nt confidence interval:</w:t>
      </w:r>
      <w:r>
        <w:br/>
      </w:r>
      <w:r>
        <w:rPr>
          <w:rStyle w:val="VerbatimChar"/>
        </w:rPr>
        <w:t>##  0.4177242 0.66312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.900000  2.359574</w:t>
      </w:r>
    </w:p>
    <w:p w14:paraId="1C65FE6B" w14:textId="77777777" w:rsidR="00AE7F7B" w:rsidRDefault="007A5846">
      <w:pPr>
        <w:pStyle w:val="SourceCode"/>
      </w:pPr>
      <w:r>
        <w:rPr>
          <w:rStyle w:val="CommentTok"/>
        </w:rPr>
        <w:t># Part D</w:t>
      </w:r>
    </w:p>
    <w:p w14:paraId="0FDE07AC" w14:textId="77777777" w:rsidR="00AE7F7B" w:rsidRDefault="007A5846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shoes) </w:t>
      </w:r>
      <w:r>
        <w:rPr>
          <w:rStyle w:val="CommentTok"/>
        </w:rPr>
        <w:t># Load the Shoes Data set into the Environment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shoes) </w:t>
      </w:r>
      <w:r>
        <w:rPr>
          <w:rStyle w:val="CommentTok"/>
        </w:rPr>
        <w:t># To View the Shoes Data 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shoes) </w:t>
      </w:r>
      <w:r>
        <w:rPr>
          <w:rStyle w:val="CommentTok"/>
        </w:rPr>
        <w:t># To observe the str</w:t>
      </w:r>
      <w:r>
        <w:rPr>
          <w:rStyle w:val="CommentTok"/>
        </w:rPr>
        <w:t>ucture of the Data set</w:t>
      </w:r>
    </w:p>
    <w:p w14:paraId="53D8F8D2" w14:textId="77777777" w:rsidR="00AE7F7B" w:rsidRDefault="007A5846">
      <w:pPr>
        <w:pStyle w:val="SourceCode"/>
      </w:pPr>
      <w:r>
        <w:rPr>
          <w:rStyle w:val="VerbatimChar"/>
        </w:rPr>
        <w:t>## List of 2</w:t>
      </w:r>
      <w:r>
        <w:br/>
      </w:r>
      <w:r>
        <w:rPr>
          <w:rStyle w:val="VerbatimChar"/>
        </w:rPr>
        <w:t>##  $ A: num [1:10] 13.2 8.2 10.9 14.3 10.7 6.6 9.5 10.8 8.8 13.3</w:t>
      </w:r>
      <w:r>
        <w:br/>
      </w:r>
      <w:r>
        <w:rPr>
          <w:rStyle w:val="VerbatimChar"/>
        </w:rPr>
        <w:t>##  $ B: num [1:10] 14 8.8 11.2 14.2 11.8 6.4 9.8 11.3 9.3 13.6</w:t>
      </w:r>
    </w:p>
    <w:p w14:paraId="45CE77FD" w14:textId="77777777" w:rsidR="00AE7F7B" w:rsidRDefault="007A584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shoes) </w:t>
      </w:r>
      <w:r>
        <w:rPr>
          <w:rStyle w:val="CommentTok"/>
        </w:rPr>
        <w:t># It shows first few rows in the Data set</w:t>
      </w:r>
    </w:p>
    <w:p w14:paraId="1CDE0DBD" w14:textId="77777777" w:rsidR="00AE7F7B" w:rsidRDefault="007A5846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>##  [1] 13.2  8.2 10.9 14.3 10.7  6.6  9.5 10.8  8.8 1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 [1] 14.0  8.8 11.2 14.2 11.8  6.4  9.8 11.3  9.3 13.6</w:t>
      </w:r>
    </w:p>
    <w:p w14:paraId="0DC1C38F" w14:textId="77777777" w:rsidR="00AE7F7B" w:rsidRDefault="007A5846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 xml:space="preserve">(shoes) </w:t>
      </w:r>
      <w:r>
        <w:rPr>
          <w:rStyle w:val="CommentTok"/>
        </w:rPr>
        <w:t># It shows last few rows in the Data set</w:t>
      </w:r>
    </w:p>
    <w:p w14:paraId="5D780BC1" w14:textId="77777777" w:rsidR="00AE7F7B" w:rsidRDefault="007A5846">
      <w:pPr>
        <w:pStyle w:val="SourceCode"/>
      </w:pPr>
      <w:r>
        <w:rPr>
          <w:rStyle w:val="VerbatimChar"/>
        </w:rPr>
        <w:t>## $A</w:t>
      </w:r>
      <w:r>
        <w:br/>
      </w:r>
      <w:r>
        <w:rPr>
          <w:rStyle w:val="VerbatimChar"/>
        </w:rPr>
        <w:t xml:space="preserve">##  [1] 13.2  8.2 10.9 </w:t>
      </w:r>
      <w:r>
        <w:rPr>
          <w:rStyle w:val="VerbatimChar"/>
        </w:rPr>
        <w:t>14.3 10.7  6.6  9.5 10.8  8.8 1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</w:t>
      </w:r>
      <w:r>
        <w:br/>
      </w:r>
      <w:r>
        <w:rPr>
          <w:rStyle w:val="VerbatimChar"/>
        </w:rPr>
        <w:t>##  [1] 14.0  8.8 11.2 14.2 11.8  6.4  9.8 11.3  9.3 13.6</w:t>
      </w:r>
    </w:p>
    <w:p w14:paraId="6167DDE7" w14:textId="77777777" w:rsidR="00AE7F7B" w:rsidRDefault="007A584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shoes) </w:t>
      </w:r>
      <w:r>
        <w:rPr>
          <w:rStyle w:val="CommentTok"/>
        </w:rPr>
        <w:t># Provides the Descriptive Stats of the Shoes Data set</w:t>
      </w:r>
    </w:p>
    <w:p w14:paraId="68B8CB3F" w14:textId="77777777" w:rsidR="00AE7F7B" w:rsidRDefault="007A5846">
      <w:pPr>
        <w:pStyle w:val="SourceCode"/>
      </w:pPr>
      <w:r>
        <w:rPr>
          <w:rStyle w:val="VerbatimChar"/>
        </w:rPr>
        <w:t xml:space="preserve">##   Length Class  Mode   </w:t>
      </w:r>
      <w:r>
        <w:br/>
      </w:r>
      <w:r>
        <w:rPr>
          <w:rStyle w:val="VerbatimChar"/>
        </w:rPr>
        <w:t>## A 10     -none- numeric</w:t>
      </w:r>
      <w:r>
        <w:br/>
      </w:r>
      <w:r>
        <w:rPr>
          <w:rStyle w:val="VerbatimChar"/>
        </w:rPr>
        <w:t>## B 10     -none- numeric</w:t>
      </w:r>
    </w:p>
    <w:p w14:paraId="145A120C" w14:textId="77777777" w:rsidR="00AE7F7B" w:rsidRDefault="007A5846">
      <w:pPr>
        <w:pStyle w:val="SourceCode"/>
      </w:pPr>
      <w:r>
        <w:rPr>
          <w:rStyle w:val="NormalTok"/>
        </w:rPr>
        <w:lastRenderedPageBreak/>
        <w:t>tT</w:t>
      </w:r>
      <w:r>
        <w:rPr>
          <w:rStyle w:val="NormalTok"/>
        </w:rPr>
        <w:t xml:space="preserve">estShoes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.test</w:t>
      </w:r>
      <w:r>
        <w:rPr>
          <w:rStyle w:val="NormalTok"/>
        </w:rPr>
        <w:t>(shoes</w:t>
      </w:r>
      <w:r>
        <w:rPr>
          <w:rStyle w:val="SpecialCharTok"/>
        </w:rPr>
        <w:t>$</w:t>
      </w:r>
      <w:r>
        <w:rPr>
          <w:rStyle w:val="NormalTok"/>
        </w:rPr>
        <w:t>A,</w:t>
      </w:r>
      <w:r>
        <w:br/>
      </w:r>
      <w:r>
        <w:rPr>
          <w:rStyle w:val="NormalTok"/>
        </w:rPr>
        <w:t xml:space="preserve">         shoes</w:t>
      </w:r>
      <w:r>
        <w:rPr>
          <w:rStyle w:val="SpecialCharTok"/>
        </w:rPr>
        <w:t>$</w:t>
      </w:r>
      <w:r>
        <w:rPr>
          <w:rStyle w:val="NormalTok"/>
        </w:rPr>
        <w:t>B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le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TestShoes</w:t>
      </w:r>
    </w:p>
    <w:p w14:paraId="5E7307E3" w14:textId="77777777" w:rsidR="00AE7F7B" w:rsidRDefault="007A58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hoes$A and shoes$B</w:t>
      </w:r>
      <w:r>
        <w:br/>
      </w:r>
      <w:r>
        <w:rPr>
          <w:rStyle w:val="VerbatimChar"/>
        </w:rPr>
        <w:t>## t = -3.3489, df = 9, p-value = 0.004269</w:t>
      </w:r>
      <w:r>
        <w:br/>
      </w:r>
      <w:r>
        <w:rPr>
          <w:rStyle w:val="VerbatimChar"/>
        </w:rPr>
        <w:t>## alternative hypothesis: true difference in means is less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 -Inf -0.185573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-0.41</w:t>
      </w:r>
    </w:p>
    <w:p w14:paraId="7E026BC6" w14:textId="77777777" w:rsidR="00AE7F7B" w:rsidRDefault="007A5846">
      <w:pPr>
        <w:pStyle w:val="SourceCode"/>
      </w:pPr>
      <w:r>
        <w:rPr>
          <w:rStyle w:val="CommentTok"/>
        </w:rPr>
        <w:t># Part E</w:t>
      </w:r>
    </w:p>
    <w:p w14:paraId="3DED82BE" w14:textId="77777777" w:rsidR="00AE7F7B" w:rsidRDefault="007A5846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bacteria) </w:t>
      </w:r>
      <w:r>
        <w:rPr>
          <w:rStyle w:val="CommentTok"/>
        </w:rPr>
        <w:t># Load the Bacteria Data set</w:t>
      </w:r>
      <w:r>
        <w:rPr>
          <w:rStyle w:val="CommentTok"/>
        </w:rPr>
        <w:t xml:space="preserve"> into the Environment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bacteria) </w:t>
      </w:r>
      <w:r>
        <w:rPr>
          <w:rStyle w:val="CommentTok"/>
        </w:rPr>
        <w:t># To View the Bacteria Data 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bacteria) </w:t>
      </w:r>
      <w:r>
        <w:rPr>
          <w:rStyle w:val="CommentTok"/>
        </w:rPr>
        <w:t># To observe the structure of the Data set</w:t>
      </w:r>
    </w:p>
    <w:p w14:paraId="5BBD7795" w14:textId="77777777" w:rsidR="00AE7F7B" w:rsidRDefault="007A5846">
      <w:pPr>
        <w:pStyle w:val="SourceCode"/>
      </w:pPr>
      <w:r>
        <w:rPr>
          <w:rStyle w:val="VerbatimChar"/>
        </w:rPr>
        <w:t>## 'data.frame':    220 obs. of  6 variables:</w:t>
      </w:r>
      <w:r>
        <w:br/>
      </w:r>
      <w:r>
        <w:rPr>
          <w:rStyle w:val="VerbatimChar"/>
        </w:rPr>
        <w:t>##  $ y   : Factor w/ 2 levels "n","y": 2 2 2 2 2 2 1 2 2 2 ...</w:t>
      </w:r>
      <w:r>
        <w:br/>
      </w:r>
      <w:r>
        <w:rPr>
          <w:rStyle w:val="VerbatimChar"/>
        </w:rPr>
        <w:t>##  $ ap  : Factor w</w:t>
      </w:r>
      <w:r>
        <w:rPr>
          <w:rStyle w:val="VerbatimChar"/>
        </w:rPr>
        <w:t>/ 2 levels "a","p": 2 2 2 2 1 1 1 1 1 1 ...</w:t>
      </w:r>
      <w:r>
        <w:br/>
      </w:r>
      <w:r>
        <w:rPr>
          <w:rStyle w:val="VerbatimChar"/>
        </w:rPr>
        <w:t>##  $ hilo: Factor w/ 2 levels "hi","lo": 1 1 1 1 1 1 1 1 2 2 ...</w:t>
      </w:r>
      <w:r>
        <w:br/>
      </w:r>
      <w:r>
        <w:rPr>
          <w:rStyle w:val="VerbatimChar"/>
        </w:rPr>
        <w:t>##  $ week: int  0 2 4 11 0 2 6 11 0 2 ...</w:t>
      </w:r>
      <w:r>
        <w:br/>
      </w:r>
      <w:r>
        <w:rPr>
          <w:rStyle w:val="VerbatimChar"/>
        </w:rPr>
        <w:t>##  $ ID  : Factor w/ 50 levels "X01","X02","X03",..: 1 1 1 1 2 2 2 2 3 3 ...</w:t>
      </w:r>
      <w:r>
        <w:br/>
      </w:r>
      <w:r>
        <w:rPr>
          <w:rStyle w:val="VerbatimChar"/>
        </w:rPr>
        <w:t>##  $ trt : Factor w/ 3 l</w:t>
      </w:r>
      <w:r>
        <w:rPr>
          <w:rStyle w:val="VerbatimChar"/>
        </w:rPr>
        <w:t>evels "placebo","drug",..: 1 1 1 1 3 3 3 3 2 2 ...</w:t>
      </w:r>
    </w:p>
    <w:p w14:paraId="0EA170B0" w14:textId="77777777" w:rsidR="00AE7F7B" w:rsidRDefault="007A5846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bacteria) </w:t>
      </w:r>
      <w:r>
        <w:rPr>
          <w:rStyle w:val="CommentTok"/>
        </w:rPr>
        <w:t># It shows first few rows in the Data set</w:t>
      </w:r>
    </w:p>
    <w:p w14:paraId="626CD671" w14:textId="77777777" w:rsidR="00AE7F7B" w:rsidRDefault="007A5846">
      <w:pPr>
        <w:pStyle w:val="SourceCode"/>
      </w:pPr>
      <w:r>
        <w:rPr>
          <w:rStyle w:val="VerbatimChar"/>
        </w:rPr>
        <w:t>##   y ap hilo week  ID     trt</w:t>
      </w:r>
      <w:r>
        <w:br/>
      </w:r>
      <w:r>
        <w:rPr>
          <w:rStyle w:val="VerbatimChar"/>
        </w:rPr>
        <w:t>## 1 y  p   hi    0 X01 placebo</w:t>
      </w:r>
      <w:r>
        <w:br/>
      </w:r>
      <w:r>
        <w:rPr>
          <w:rStyle w:val="VerbatimChar"/>
        </w:rPr>
        <w:t>## 2 y  p   hi    2 X01 placebo</w:t>
      </w:r>
      <w:r>
        <w:br/>
      </w:r>
      <w:r>
        <w:rPr>
          <w:rStyle w:val="VerbatimChar"/>
        </w:rPr>
        <w:t>## 3 y  p   hi    4 X01 placebo</w:t>
      </w:r>
      <w:r>
        <w:br/>
      </w:r>
      <w:r>
        <w:rPr>
          <w:rStyle w:val="VerbatimChar"/>
        </w:rPr>
        <w:t xml:space="preserve">## 4 y  p   hi   11 </w:t>
      </w:r>
      <w:r>
        <w:rPr>
          <w:rStyle w:val="VerbatimChar"/>
        </w:rPr>
        <w:t>X01 placebo</w:t>
      </w:r>
      <w:r>
        <w:br/>
      </w:r>
      <w:r>
        <w:rPr>
          <w:rStyle w:val="VerbatimChar"/>
        </w:rPr>
        <w:t>## 5 y  a   hi    0 X02   drug+</w:t>
      </w:r>
      <w:r>
        <w:br/>
      </w:r>
      <w:r>
        <w:rPr>
          <w:rStyle w:val="VerbatimChar"/>
        </w:rPr>
        <w:t>## 6 y  a   hi    2 X02   drug+</w:t>
      </w:r>
    </w:p>
    <w:p w14:paraId="046BAA56" w14:textId="77777777" w:rsidR="00AE7F7B" w:rsidRDefault="007A5846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 xml:space="preserve">(bacteria) </w:t>
      </w:r>
      <w:r>
        <w:rPr>
          <w:rStyle w:val="CommentTok"/>
        </w:rPr>
        <w:t># It shows last few rows in the Data set</w:t>
      </w:r>
    </w:p>
    <w:p w14:paraId="31724D54" w14:textId="77777777" w:rsidR="00AE7F7B" w:rsidRDefault="007A5846">
      <w:pPr>
        <w:pStyle w:val="SourceCode"/>
      </w:pPr>
      <w:r>
        <w:rPr>
          <w:rStyle w:val="VerbatimChar"/>
        </w:rPr>
        <w:t>##     y ap hilo week  ID   trt</w:t>
      </w:r>
      <w:r>
        <w:br/>
      </w:r>
      <w:r>
        <w:rPr>
          <w:rStyle w:val="VerbatimChar"/>
        </w:rPr>
        <w:t>## 215 n  a   hi   11 Z24 drug+</w:t>
      </w:r>
      <w:r>
        <w:br/>
      </w:r>
      <w:r>
        <w:rPr>
          <w:rStyle w:val="VerbatimChar"/>
        </w:rPr>
        <w:t>## 216 y  a   hi    0 Z26 drug+</w:t>
      </w:r>
      <w:r>
        <w:br/>
      </w:r>
      <w:r>
        <w:rPr>
          <w:rStyle w:val="VerbatimChar"/>
        </w:rPr>
        <w:t>## 217 y  a   hi    2 Z26 drug+</w:t>
      </w:r>
      <w:r>
        <w:br/>
      </w:r>
      <w:r>
        <w:rPr>
          <w:rStyle w:val="VerbatimChar"/>
        </w:rPr>
        <w:t>## 218 y  a   hi    4 Z26 drug+</w:t>
      </w:r>
      <w:r>
        <w:br/>
      </w:r>
      <w:r>
        <w:rPr>
          <w:rStyle w:val="VerbatimChar"/>
        </w:rPr>
        <w:t>## 219 n  a   hi    6 Z26 drug+</w:t>
      </w:r>
      <w:r>
        <w:br/>
      </w:r>
      <w:r>
        <w:rPr>
          <w:rStyle w:val="VerbatimChar"/>
        </w:rPr>
        <w:t>## 220 y  a   hi   11 Z26 drug+</w:t>
      </w:r>
    </w:p>
    <w:p w14:paraId="090D702D" w14:textId="77777777" w:rsidR="00AE7F7B" w:rsidRDefault="007A5846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 xml:space="preserve">(bacteria) </w:t>
      </w:r>
      <w:r>
        <w:rPr>
          <w:rStyle w:val="CommentTok"/>
        </w:rPr>
        <w:t># Provides the Descriptive Stats of the Bacteria Data set</w:t>
      </w:r>
    </w:p>
    <w:p w14:paraId="63952DF6" w14:textId="77777777" w:rsidR="00AE7F7B" w:rsidRDefault="007A5846">
      <w:pPr>
        <w:pStyle w:val="SourceCode"/>
      </w:pPr>
      <w:r>
        <w:rPr>
          <w:rStyle w:val="VerbatimChar"/>
        </w:rPr>
        <w:t xml:space="preserve">##  y       ap      </w:t>
      </w:r>
      <w:r>
        <w:rPr>
          <w:rStyle w:val="VerbatimChar"/>
        </w:rPr>
        <w:t xml:space="preserve">hilo          week              ID           trt    </w:t>
      </w:r>
      <w:r>
        <w:br/>
      </w:r>
      <w:r>
        <w:rPr>
          <w:rStyle w:val="VerbatimChar"/>
        </w:rPr>
        <w:t xml:space="preserve">##  n: 43   a:124   hi:122   Min.   : 0.000   X03    :  5   placebo:96  </w:t>
      </w:r>
      <w:r>
        <w:br/>
      </w:r>
      <w:r>
        <w:rPr>
          <w:rStyle w:val="VerbatimChar"/>
        </w:rPr>
        <w:t xml:space="preserve">##  y:177   p: 96   lo: 98   1st Qu.: 2.000   X04    :  5   drug   :62  </w:t>
      </w:r>
      <w:r>
        <w:br/>
      </w:r>
      <w:r>
        <w:rPr>
          <w:rStyle w:val="VerbatimChar"/>
        </w:rPr>
        <w:t>##                           Median : 4.000   X05    :  5</w:t>
      </w:r>
      <w:r>
        <w:rPr>
          <w:rStyle w:val="VerbatimChar"/>
        </w:rPr>
        <w:t xml:space="preserve">   drug+  :62  </w:t>
      </w:r>
      <w:r>
        <w:br/>
      </w:r>
      <w:r>
        <w:rPr>
          <w:rStyle w:val="VerbatimChar"/>
        </w:rPr>
        <w:t xml:space="preserve">##                           Mean   : 4.455   X07    :  5               </w:t>
      </w:r>
      <w:r>
        <w:br/>
      </w:r>
      <w:r>
        <w:rPr>
          <w:rStyle w:val="VerbatimChar"/>
        </w:rPr>
        <w:t xml:space="preserve">##                           3rd Qu.: 6.000   X08    :  5               </w:t>
      </w:r>
      <w:r>
        <w:br/>
      </w:r>
      <w:r>
        <w:rPr>
          <w:rStyle w:val="VerbatimChar"/>
        </w:rPr>
        <w:t xml:space="preserve">##                           Max.   :11.000   X09    :  5             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 (Other):190</w:t>
      </w:r>
    </w:p>
    <w:p w14:paraId="6D11185F" w14:textId="77777777" w:rsidR="00AE7F7B" w:rsidRDefault="007A5846">
      <w:pPr>
        <w:pStyle w:val="SourceCode"/>
      </w:pPr>
      <w:r>
        <w:rPr>
          <w:rStyle w:val="NormalTok"/>
        </w:rPr>
        <w:t xml:space="preserve">table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bacteria</w:t>
      </w:r>
      <w:r>
        <w:rPr>
          <w:rStyle w:val="SpecialCharTok"/>
        </w:rPr>
        <w:t>$</w:t>
      </w:r>
      <w:r>
        <w:rPr>
          <w:rStyle w:val="NormalTok"/>
        </w:rPr>
        <w:t>y, bacteria</w:t>
      </w:r>
      <w:r>
        <w:rPr>
          <w:rStyle w:val="SpecialCharTok"/>
        </w:rPr>
        <w:t>$</w:t>
      </w:r>
      <w:r>
        <w:rPr>
          <w:rStyle w:val="NormalTok"/>
        </w:rPr>
        <w:t>ap)</w:t>
      </w:r>
      <w:r>
        <w:br/>
      </w:r>
      <w:r>
        <w:rPr>
          <w:rStyle w:val="NormalTok"/>
        </w:rPr>
        <w:t xml:space="preserve">propTestBacteri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p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bacteria</w:t>
      </w:r>
      <w:r>
        <w:rPr>
          <w:rStyle w:val="SpecialCharTok"/>
        </w:rPr>
        <w:t>$</w:t>
      </w:r>
      <w:r>
        <w:rPr>
          <w:rStyle w:val="NormalTok"/>
        </w:rPr>
        <w:t>y, bacteria</w:t>
      </w:r>
      <w:r>
        <w:rPr>
          <w:rStyle w:val="SpecialCharTok"/>
        </w:rPr>
        <w:t>$</w:t>
      </w:r>
      <w:r>
        <w:rPr>
          <w:rStyle w:val="NormalTok"/>
        </w:rPr>
        <w:t>ap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pTes</w:t>
      </w:r>
      <w:r>
        <w:rPr>
          <w:rStyle w:val="NormalTok"/>
        </w:rPr>
        <w:t>tBacteria</w:t>
      </w:r>
    </w:p>
    <w:p w14:paraId="43E0E4D4" w14:textId="77777777" w:rsidR="00AE7F7B" w:rsidRDefault="007A58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bacteria$y, bacteria$ap)</w:t>
      </w:r>
      <w:r>
        <w:br/>
      </w:r>
      <w:r>
        <w:rPr>
          <w:rStyle w:val="VerbatimChar"/>
        </w:rPr>
        <w:t>## X-squared = 4.6109, df = 1, p-value = 0.03177</w:t>
      </w:r>
      <w:r>
        <w:br/>
      </w:r>
      <w:r>
        <w:rPr>
          <w:rStyle w:val="VerbatimChar"/>
        </w:rPr>
        <w:t>## alternative hypothesis: two.sided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2813119 0.3628818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>## 0.7209302 0.5254237</w:t>
      </w:r>
    </w:p>
    <w:p w14:paraId="25B77DA5" w14:textId="77777777" w:rsidR="00AE7F7B" w:rsidRDefault="007A5846">
      <w:pPr>
        <w:pStyle w:val="SourceCode"/>
      </w:pPr>
      <w:r>
        <w:rPr>
          <w:rStyle w:val="CommentTok"/>
        </w:rPr>
        <w:t># Part F</w:t>
      </w:r>
    </w:p>
    <w:p w14:paraId="0B5BFA9C" w14:textId="77777777" w:rsidR="00AE7F7B" w:rsidRDefault="007A5846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 xml:space="preserve">(cats) </w:t>
      </w:r>
      <w:r>
        <w:rPr>
          <w:rStyle w:val="CommentTok"/>
        </w:rPr>
        <w:t># Load the Cats Data set into the Environment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cats) </w:t>
      </w:r>
      <w:r>
        <w:rPr>
          <w:rStyle w:val="CommentTok"/>
        </w:rPr>
        <w:t># To View the Cats Data set</w:t>
      </w:r>
      <w:r>
        <w:br/>
      </w:r>
      <w:r>
        <w:br/>
      </w:r>
      <w:r>
        <w:rPr>
          <w:rStyle w:val="NormalTok"/>
        </w:rPr>
        <w:t xml:space="preserve">varTestC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.te</w:t>
      </w:r>
      <w:r>
        <w:rPr>
          <w:rStyle w:val="FunctionTok"/>
        </w:rPr>
        <w:t>st</w:t>
      </w:r>
      <w:r>
        <w:rPr>
          <w:rStyle w:val="NormalTok"/>
        </w:rPr>
        <w:t>(maleData</w:t>
      </w:r>
      <w:r>
        <w:rPr>
          <w:rStyle w:val="SpecialCharTok"/>
        </w:rPr>
        <w:t>$</w:t>
      </w:r>
      <w:r>
        <w:rPr>
          <w:rStyle w:val="NormalTok"/>
        </w:rPr>
        <w:t>Bwt, femaleData</w:t>
      </w:r>
      <w:r>
        <w:rPr>
          <w:rStyle w:val="SpecialCharTok"/>
        </w:rPr>
        <w:t>$</w:t>
      </w:r>
      <w:r>
        <w:rPr>
          <w:rStyle w:val="NormalTok"/>
        </w:rPr>
        <w:t>Bwt)</w:t>
      </w:r>
      <w:r>
        <w:br/>
      </w:r>
      <w:r>
        <w:rPr>
          <w:rStyle w:val="NormalTok"/>
        </w:rPr>
        <w:t>varTestCats</w:t>
      </w:r>
    </w:p>
    <w:p w14:paraId="62A9FA14" w14:textId="77777777" w:rsidR="00AE7F7B" w:rsidRDefault="007A58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aleData$Bwt and femaleData$Bwt</w:t>
      </w:r>
      <w:r>
        <w:br/>
      </w:r>
      <w:r>
        <w:rPr>
          <w:rStyle w:val="VerbatimChar"/>
        </w:rPr>
        <w:t>## F = 2.9112, num df = 96, denom df = 46, p-value = 0.0001157</w:t>
      </w:r>
      <w:r>
        <w:br/>
      </w:r>
      <w:r>
        <w:rPr>
          <w:rStyle w:val="VerbatimChar"/>
        </w:rPr>
        <w:t>## alternative hypothesis: true ratio of variances is not equa</w:t>
      </w:r>
      <w:r>
        <w:rPr>
          <w:rStyle w:val="VerbatimChar"/>
        </w:rPr>
        <w:t>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.723106 4.70305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2.911196</w:t>
      </w:r>
    </w:p>
    <w:sectPr w:rsidR="00AE7F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C26F52" w14:textId="77777777" w:rsidR="007A5846" w:rsidRDefault="007A5846">
      <w:pPr>
        <w:spacing w:after="0"/>
      </w:pPr>
      <w:r>
        <w:separator/>
      </w:r>
    </w:p>
  </w:endnote>
  <w:endnote w:type="continuationSeparator" w:id="0">
    <w:p w14:paraId="6456C1AC" w14:textId="77777777" w:rsidR="007A5846" w:rsidRDefault="007A58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9FA08" w14:textId="77777777" w:rsidR="007A5846" w:rsidRDefault="007A5846">
      <w:r>
        <w:separator/>
      </w:r>
    </w:p>
  </w:footnote>
  <w:footnote w:type="continuationSeparator" w:id="0">
    <w:p w14:paraId="3399AA33" w14:textId="77777777" w:rsidR="007A5846" w:rsidRDefault="007A58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8EA34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sLQwMTc1NzawNDZU0lEKTi0uzszPAykwrAUAzWIZRiwAAAA="/>
  </w:docVars>
  <w:rsids>
    <w:rsidRoot w:val="00590D07"/>
    <w:rsid w:val="00011C8B"/>
    <w:rsid w:val="004E29B3"/>
    <w:rsid w:val="00590D07"/>
    <w:rsid w:val="00784D58"/>
    <w:rsid w:val="007A5846"/>
    <w:rsid w:val="008D6863"/>
    <w:rsid w:val="00AB5D54"/>
    <w:rsid w:val="00AE7F7B"/>
    <w:rsid w:val="00B233B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60874F"/>
  <w15:docId w15:val="{3DE4FCAA-376D-4DDE-A5F2-5E34CD3E6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291</Words>
  <Characters>736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ota,-Sunil-Raj—Hypothesis-Testing-with-R.R</vt:lpstr>
    </vt:vector>
  </TitlesOfParts>
  <Company/>
  <LinksUpToDate>false</LinksUpToDate>
  <CharactersWithSpaces>8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ta,-Sunil-Raj—Hypothesis-Testing-with-R.R</dc:title>
  <dc:creator>hp</dc:creator>
  <cp:keywords/>
  <cp:lastModifiedBy>Sunil Raj Thota</cp:lastModifiedBy>
  <cp:revision>2</cp:revision>
  <cp:lastPrinted>2021-01-30T19:53:00Z</cp:lastPrinted>
  <dcterms:created xsi:type="dcterms:W3CDTF">2021-01-30T19:54:00Z</dcterms:created>
  <dcterms:modified xsi:type="dcterms:W3CDTF">2021-01-30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30</vt:lpwstr>
  </property>
</Properties>
</file>